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09094" w14:textId="28818748" w:rsidR="008F68AD" w:rsidRPr="005C248D" w:rsidRDefault="00200C77" w:rsidP="00200C77">
      <w:pPr>
        <w:jc w:val="center"/>
        <w:rPr>
          <w:rFonts w:cstheme="minorHAnsi"/>
        </w:rPr>
      </w:pPr>
      <w:r w:rsidRPr="005C248D">
        <w:rPr>
          <w:rFonts w:cstheme="minorHAnsi"/>
          <w:noProof/>
        </w:rPr>
        <w:drawing>
          <wp:inline distT="0" distB="0" distL="0" distR="0" wp14:anchorId="4633E57F" wp14:editId="4438BC47">
            <wp:extent cx="3032760" cy="2145123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291" cy="2153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CD6B" w14:textId="0D098C18" w:rsidR="00200C77" w:rsidRPr="005C248D" w:rsidRDefault="00200C77" w:rsidP="00200C77">
      <w:pPr>
        <w:jc w:val="center"/>
        <w:rPr>
          <w:rFonts w:cstheme="minorHAnsi"/>
          <w:b/>
          <w:bCs/>
          <w:sz w:val="32"/>
          <w:szCs w:val="32"/>
        </w:rPr>
      </w:pPr>
      <w:r w:rsidRPr="005C248D">
        <w:rPr>
          <w:rFonts w:cstheme="minorHAnsi"/>
          <w:b/>
          <w:bCs/>
          <w:sz w:val="32"/>
          <w:szCs w:val="32"/>
        </w:rPr>
        <w:t>Integrated Systems Architecture</w:t>
      </w:r>
    </w:p>
    <w:p w14:paraId="1E33914D" w14:textId="77777777" w:rsidR="00200C77" w:rsidRPr="005C248D" w:rsidRDefault="00200C77" w:rsidP="00200C77">
      <w:pPr>
        <w:jc w:val="center"/>
        <w:rPr>
          <w:rFonts w:cstheme="minorHAnsi"/>
        </w:rPr>
      </w:pPr>
    </w:p>
    <w:p w14:paraId="4250220D" w14:textId="0F21A1F0" w:rsidR="00200C77" w:rsidRPr="005C248D" w:rsidRDefault="00200C77" w:rsidP="00200C77">
      <w:pPr>
        <w:jc w:val="center"/>
        <w:rPr>
          <w:rFonts w:cstheme="minorHAnsi"/>
          <w:sz w:val="36"/>
          <w:szCs w:val="36"/>
        </w:rPr>
      </w:pPr>
      <w:r w:rsidRPr="005C248D">
        <w:rPr>
          <w:rFonts w:cstheme="minorHAnsi"/>
          <w:sz w:val="36"/>
          <w:szCs w:val="36"/>
        </w:rPr>
        <w:t xml:space="preserve">Lab </w:t>
      </w:r>
      <w:r w:rsidR="00D366ED">
        <w:rPr>
          <w:rFonts w:cstheme="minorHAnsi"/>
          <w:sz w:val="36"/>
          <w:szCs w:val="36"/>
        </w:rPr>
        <w:t>2</w:t>
      </w:r>
    </w:p>
    <w:p w14:paraId="68C6C04D" w14:textId="20879704" w:rsidR="00200C77" w:rsidRPr="005C248D" w:rsidRDefault="00D366ED" w:rsidP="00200C77">
      <w:pPr>
        <w:jc w:val="center"/>
        <w:rPr>
          <w:rFonts w:cstheme="minorHAnsi"/>
          <w:sz w:val="36"/>
          <w:szCs w:val="36"/>
        </w:rPr>
      </w:pPr>
      <w:r w:rsidRPr="00D366ED">
        <w:rPr>
          <w:rFonts w:cstheme="minorHAnsi"/>
          <w:sz w:val="36"/>
          <w:szCs w:val="36"/>
        </w:rPr>
        <w:t>digital arithmetic</w:t>
      </w:r>
    </w:p>
    <w:p w14:paraId="73D48A61" w14:textId="667DB4F9" w:rsidR="00200C77" w:rsidRPr="005C248D" w:rsidRDefault="00200C77" w:rsidP="00200C77">
      <w:pPr>
        <w:jc w:val="center"/>
        <w:rPr>
          <w:rFonts w:cstheme="minorHAnsi"/>
        </w:rPr>
      </w:pPr>
    </w:p>
    <w:p w14:paraId="7F94A080" w14:textId="03DE4BDC" w:rsidR="00F22665" w:rsidRPr="005C248D" w:rsidRDefault="00F22665" w:rsidP="00200C77">
      <w:pPr>
        <w:jc w:val="center"/>
        <w:rPr>
          <w:rFonts w:cstheme="minorHAnsi"/>
        </w:rPr>
      </w:pPr>
    </w:p>
    <w:p w14:paraId="0210E60E" w14:textId="5D56643A" w:rsidR="00F22665" w:rsidRPr="005C248D" w:rsidRDefault="00F22665" w:rsidP="00200C77">
      <w:pPr>
        <w:jc w:val="center"/>
        <w:rPr>
          <w:rFonts w:cstheme="minorHAnsi"/>
        </w:rPr>
      </w:pPr>
    </w:p>
    <w:p w14:paraId="564FE74D" w14:textId="77777777" w:rsidR="00F22665" w:rsidRPr="005C248D" w:rsidRDefault="00F22665" w:rsidP="00200C77">
      <w:pPr>
        <w:jc w:val="center"/>
        <w:rPr>
          <w:rFonts w:cstheme="minorHAnsi"/>
        </w:rPr>
      </w:pPr>
    </w:p>
    <w:p w14:paraId="58B3285A" w14:textId="741D0EF4" w:rsidR="00200C77" w:rsidRPr="005C248D" w:rsidRDefault="00200C77" w:rsidP="00200C77">
      <w:pPr>
        <w:jc w:val="center"/>
        <w:rPr>
          <w:rFonts w:cstheme="minorHAnsi"/>
          <w:b/>
          <w:bCs/>
          <w:sz w:val="32"/>
          <w:szCs w:val="32"/>
          <w:lang w:val="it-IT"/>
        </w:rPr>
      </w:pPr>
      <w:r w:rsidRPr="005C248D">
        <w:rPr>
          <w:rFonts w:cstheme="minorHAnsi"/>
          <w:b/>
          <w:bCs/>
          <w:sz w:val="32"/>
          <w:szCs w:val="32"/>
          <w:lang w:val="it-IT"/>
        </w:rPr>
        <w:t>Prof. Guido Masera</w:t>
      </w:r>
      <w:r w:rsidR="00F22665" w:rsidRPr="005C248D">
        <w:rPr>
          <w:rFonts w:cstheme="minorHAnsi"/>
          <w:b/>
          <w:bCs/>
          <w:sz w:val="32"/>
          <w:szCs w:val="32"/>
          <w:lang w:val="it-IT"/>
        </w:rPr>
        <w:t xml:space="preserve"> -</w:t>
      </w:r>
      <w:r w:rsidRPr="005C248D">
        <w:rPr>
          <w:rFonts w:cstheme="minorHAnsi"/>
          <w:b/>
          <w:bCs/>
          <w:sz w:val="32"/>
          <w:szCs w:val="32"/>
          <w:lang w:val="it-IT"/>
        </w:rPr>
        <w:t xml:space="preserve"> Prof. Maurizio Martina</w:t>
      </w:r>
    </w:p>
    <w:p w14:paraId="3EBB717F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25806A94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7CCC75B5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24620A1E" w14:textId="77777777" w:rsidR="00F22665" w:rsidRPr="005C248D" w:rsidRDefault="00F22665" w:rsidP="00200C77">
      <w:pPr>
        <w:jc w:val="center"/>
        <w:rPr>
          <w:rFonts w:cstheme="minorHAnsi"/>
          <w:lang w:val="it-IT"/>
        </w:rPr>
      </w:pPr>
    </w:p>
    <w:p w14:paraId="1B920637" w14:textId="4ACC8DA0" w:rsidR="00200C77" w:rsidRPr="005C248D" w:rsidRDefault="00200C77" w:rsidP="00200C77">
      <w:pPr>
        <w:jc w:val="center"/>
        <w:rPr>
          <w:rFonts w:cstheme="minorHAnsi"/>
          <w:sz w:val="24"/>
          <w:szCs w:val="24"/>
        </w:rPr>
      </w:pPr>
      <w:r w:rsidRPr="005C248D">
        <w:rPr>
          <w:rFonts w:cstheme="minorHAnsi"/>
          <w:sz w:val="24"/>
          <w:szCs w:val="24"/>
        </w:rPr>
        <w:t>Group: ISA25</w:t>
      </w:r>
    </w:p>
    <w:p w14:paraId="04F12EDD" w14:textId="5C02DD6E" w:rsidR="00200C77" w:rsidRPr="005C248D" w:rsidRDefault="00200C77" w:rsidP="00200C77">
      <w:pPr>
        <w:jc w:val="center"/>
        <w:rPr>
          <w:rFonts w:cstheme="minorHAnsi"/>
          <w:sz w:val="24"/>
          <w:szCs w:val="24"/>
        </w:rPr>
      </w:pPr>
      <w:r w:rsidRPr="005C248D">
        <w:rPr>
          <w:rFonts w:cstheme="minorHAnsi"/>
          <w:sz w:val="24"/>
          <w:szCs w:val="24"/>
        </w:rPr>
        <w:t>Payamreza Pourreza – S299859</w:t>
      </w:r>
    </w:p>
    <w:p w14:paraId="74F59C2D" w14:textId="161EC7F8" w:rsidR="00200C77" w:rsidRPr="005C248D" w:rsidRDefault="00200C77" w:rsidP="00200C77">
      <w:pPr>
        <w:jc w:val="center"/>
        <w:rPr>
          <w:rFonts w:cstheme="minorHAnsi"/>
          <w:sz w:val="24"/>
          <w:szCs w:val="24"/>
        </w:rPr>
      </w:pPr>
      <w:r w:rsidRPr="005C248D">
        <w:rPr>
          <w:rFonts w:cstheme="minorHAnsi"/>
          <w:sz w:val="24"/>
          <w:szCs w:val="24"/>
        </w:rPr>
        <w:t>Ali Fakour Razeghi – S299860</w:t>
      </w:r>
    </w:p>
    <w:p w14:paraId="79A9A396" w14:textId="2CBBFF6A" w:rsidR="00F22665" w:rsidRPr="005C248D" w:rsidRDefault="00200C77" w:rsidP="00F22665">
      <w:pPr>
        <w:jc w:val="center"/>
        <w:rPr>
          <w:rFonts w:cstheme="minorHAnsi"/>
          <w:sz w:val="24"/>
          <w:szCs w:val="24"/>
        </w:rPr>
      </w:pPr>
      <w:proofErr w:type="spellStart"/>
      <w:r w:rsidRPr="005C248D">
        <w:rPr>
          <w:rFonts w:cstheme="minorHAnsi"/>
          <w:sz w:val="24"/>
          <w:szCs w:val="24"/>
        </w:rPr>
        <w:t>Hooman</w:t>
      </w:r>
      <w:proofErr w:type="spellEnd"/>
      <w:r w:rsidRPr="005C248D">
        <w:rPr>
          <w:rFonts w:cstheme="minorHAnsi"/>
          <w:sz w:val="24"/>
          <w:szCs w:val="24"/>
        </w:rPr>
        <w:t xml:space="preserve"> </w:t>
      </w:r>
      <w:proofErr w:type="spellStart"/>
      <w:r w:rsidRPr="005C248D">
        <w:rPr>
          <w:rFonts w:cstheme="minorHAnsi"/>
          <w:sz w:val="24"/>
          <w:szCs w:val="24"/>
        </w:rPr>
        <w:t>Khedersolh</w:t>
      </w:r>
      <w:proofErr w:type="spellEnd"/>
      <w:r w:rsidRPr="005C248D">
        <w:rPr>
          <w:rFonts w:cstheme="minorHAnsi"/>
          <w:sz w:val="24"/>
          <w:szCs w:val="24"/>
        </w:rPr>
        <w:t xml:space="preserve"> </w:t>
      </w:r>
      <w:proofErr w:type="spellStart"/>
      <w:r w:rsidRPr="005C248D">
        <w:rPr>
          <w:rFonts w:cstheme="minorHAnsi"/>
          <w:sz w:val="24"/>
          <w:szCs w:val="24"/>
        </w:rPr>
        <w:t>Sedeh</w:t>
      </w:r>
      <w:proofErr w:type="spellEnd"/>
      <w:r w:rsidR="00F770F8">
        <w:rPr>
          <w:rFonts w:cstheme="minorHAnsi"/>
          <w:sz w:val="24"/>
          <w:szCs w:val="24"/>
        </w:rPr>
        <w:t xml:space="preserve"> </w:t>
      </w:r>
      <w:r w:rsidR="00F770F8" w:rsidRPr="005C248D">
        <w:rPr>
          <w:rFonts w:cstheme="minorHAnsi"/>
          <w:sz w:val="24"/>
          <w:szCs w:val="24"/>
        </w:rPr>
        <w:t>– S</w:t>
      </w:r>
      <w:r w:rsidR="00F770F8">
        <w:rPr>
          <w:rFonts w:cstheme="minorHAnsi"/>
          <w:sz w:val="24"/>
          <w:szCs w:val="24"/>
        </w:rPr>
        <w:t>301148</w:t>
      </w:r>
    </w:p>
    <w:p w14:paraId="5DFF6D0C" w14:textId="77777777" w:rsidR="00F22665" w:rsidRPr="005C248D" w:rsidRDefault="00F22665" w:rsidP="00200C77">
      <w:pPr>
        <w:jc w:val="center"/>
        <w:rPr>
          <w:rFonts w:cstheme="minorHAnsi"/>
          <w:sz w:val="20"/>
          <w:szCs w:val="20"/>
        </w:rPr>
      </w:pPr>
    </w:p>
    <w:p w14:paraId="514F6AD8" w14:textId="17E39D86" w:rsidR="00F22665" w:rsidRPr="005C248D" w:rsidRDefault="00D366ED" w:rsidP="00310A34">
      <w:pPr>
        <w:jc w:val="center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19 December 2022</w:t>
      </w:r>
    </w:p>
    <w:p w14:paraId="55BCE455" w14:textId="1F4B18F1" w:rsidR="00D366ED" w:rsidRPr="00D366ED" w:rsidRDefault="006F4BAE" w:rsidP="00D366E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>
        <w:rPr>
          <w:rFonts w:cstheme="minorHAnsi"/>
          <w:b/>
          <w:bCs/>
        </w:rPr>
        <w:lastRenderedPageBreak/>
        <w:br w:type="column"/>
      </w:r>
      <w:r w:rsidR="00D366ED" w:rsidRPr="00D366ED">
        <w:rPr>
          <w:rFonts w:cstheme="minorHAnsi"/>
          <w:b/>
          <w:bCs/>
        </w:rPr>
        <w:lastRenderedPageBreak/>
        <w:t>1 Digital arithmetic and logic synthesizers</w:t>
      </w:r>
    </w:p>
    <w:p w14:paraId="0C9610E9" w14:textId="6EC529F0" w:rsidR="00F45302" w:rsidRPr="00DF1F3F" w:rsidRDefault="00D366ED" w:rsidP="00DF1F3F">
      <w:pPr>
        <w:pStyle w:val="ListParagraph"/>
        <w:numPr>
          <w:ilvl w:val="1"/>
          <w:numId w:val="3"/>
        </w:numPr>
        <w:rPr>
          <w:rFonts w:cstheme="minorHAnsi"/>
          <w:b/>
          <w:bCs/>
        </w:rPr>
      </w:pPr>
      <w:r w:rsidRPr="00D366ED">
        <w:rPr>
          <w:rFonts w:cstheme="minorHAnsi"/>
          <w:b/>
          <w:bCs/>
        </w:rPr>
        <w:t>Introduction</w:t>
      </w:r>
    </w:p>
    <w:p w14:paraId="29CD5D6B" w14:textId="595EF79F" w:rsidR="00F45302" w:rsidRDefault="00F45302" w:rsidP="00DF1F3F">
      <w:pPr>
        <w:ind w:firstLine="45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In this lab session, we are going to do floating point multiplication. </w:t>
      </w:r>
      <w:r w:rsidR="00893BE0">
        <w:rPr>
          <w:rFonts w:cstheme="minorHAnsi"/>
          <w:b/>
          <w:bCs/>
        </w:rPr>
        <w:t xml:space="preserve">To achieve the aims of this lab, we start with implementing the multiplication using the design ware components that can be used as CSA or PPARCH, then by R8-MBE (Radix 8 Modified Booth’s Encoder) and </w:t>
      </w:r>
      <w:r w:rsidR="00DF1F3F">
        <w:rPr>
          <w:rFonts w:cstheme="minorHAnsi"/>
          <w:b/>
          <w:bCs/>
        </w:rPr>
        <w:t>implement</w:t>
      </w:r>
      <w:r w:rsidR="00893BE0">
        <w:rPr>
          <w:rFonts w:cstheme="minorHAnsi"/>
          <w:b/>
          <w:bCs/>
        </w:rPr>
        <w:t xml:space="preserve"> </w:t>
      </w:r>
      <w:proofErr w:type="spellStart"/>
      <w:r w:rsidR="00893BE0">
        <w:rPr>
          <w:rFonts w:cstheme="minorHAnsi"/>
          <w:b/>
          <w:bCs/>
        </w:rPr>
        <w:t>Dadda</w:t>
      </w:r>
      <w:proofErr w:type="spellEnd"/>
      <w:r w:rsidR="00893BE0">
        <w:rPr>
          <w:rFonts w:cstheme="minorHAnsi"/>
          <w:b/>
          <w:bCs/>
        </w:rPr>
        <w:t>-like adder plane</w:t>
      </w:r>
      <w:r w:rsidR="00DF1F3F">
        <w:rPr>
          <w:rFonts w:cstheme="minorHAnsi"/>
          <w:b/>
          <w:bCs/>
        </w:rPr>
        <w:t xml:space="preserve"> we can obtain a faster multiplier.</w:t>
      </w:r>
      <w:r w:rsidR="00DB0B3C">
        <w:rPr>
          <w:rFonts w:cstheme="minorHAnsi"/>
          <w:b/>
          <w:bCs/>
        </w:rPr>
        <w:t xml:space="preserve"> </w:t>
      </w:r>
      <w:proofErr w:type="spellStart"/>
      <w:r w:rsidR="00DB0B3C">
        <w:rPr>
          <w:rFonts w:cstheme="minorHAnsi"/>
          <w:b/>
          <w:bCs/>
        </w:rPr>
        <w:t>Dadda</w:t>
      </w:r>
      <w:proofErr w:type="spellEnd"/>
      <w:r w:rsidR="00DB0B3C">
        <w:rPr>
          <w:rFonts w:cstheme="minorHAnsi"/>
          <w:b/>
          <w:bCs/>
        </w:rPr>
        <w:t xml:space="preserve"> tree </w:t>
      </w:r>
      <w:r w:rsidR="00DB0B3C" w:rsidRPr="00DB0B3C">
        <w:rPr>
          <w:rFonts w:cstheme="minorHAnsi"/>
          <w:b/>
          <w:bCs/>
        </w:rPr>
        <w:t xml:space="preserve">uses a selection of full and half adders to sum the partial products in stages until two numbers are left. The design is </w:t>
      </w:r>
      <w:proofErr w:type="gramStart"/>
      <w:r w:rsidR="00DB0B3C" w:rsidRPr="00DB0B3C">
        <w:rPr>
          <w:rFonts w:cstheme="minorHAnsi"/>
          <w:b/>
          <w:bCs/>
        </w:rPr>
        <w:t>similar to</w:t>
      </w:r>
      <w:proofErr w:type="gramEnd"/>
      <w:r w:rsidR="00DB0B3C" w:rsidRPr="00DB0B3C">
        <w:rPr>
          <w:rFonts w:cstheme="minorHAnsi"/>
          <w:b/>
          <w:bCs/>
        </w:rPr>
        <w:t xml:space="preserve"> the Wallace multiplier, but the different reduction tree reduces the required number of gates</w:t>
      </w:r>
      <w:r w:rsidR="00DB0B3C">
        <w:rPr>
          <w:rFonts w:cstheme="minorHAnsi"/>
          <w:b/>
          <w:bCs/>
        </w:rPr>
        <w:t xml:space="preserve"> </w:t>
      </w:r>
      <w:r w:rsidR="00DB0B3C" w:rsidRPr="00DB0B3C">
        <w:rPr>
          <w:rFonts w:cstheme="minorHAnsi"/>
          <w:b/>
          <w:bCs/>
        </w:rPr>
        <w:t>and makes it slightly faster (for all operand sizes)</w:t>
      </w:r>
      <w:r w:rsidR="00DB0B3C">
        <w:rPr>
          <w:rFonts w:cstheme="minorHAnsi"/>
          <w:b/>
          <w:bCs/>
        </w:rPr>
        <w:t>.</w:t>
      </w:r>
    </w:p>
    <w:p w14:paraId="2B4E7A83" w14:textId="7CBEAEB4" w:rsidR="00CB271D" w:rsidRDefault="00CB271D" w:rsidP="00DF1F3F">
      <w:pPr>
        <w:ind w:firstLine="450"/>
        <w:jc w:val="both"/>
        <w:rPr>
          <w:rFonts w:cstheme="minorHAnsi"/>
          <w:b/>
          <w:bCs/>
        </w:rPr>
      </w:pPr>
    </w:p>
    <w:p w14:paraId="3A413BA8" w14:textId="77777777" w:rsidR="00CB271D" w:rsidRDefault="00CB271D" w:rsidP="00DF1F3F">
      <w:pPr>
        <w:ind w:firstLine="450"/>
        <w:jc w:val="both"/>
        <w:rPr>
          <w:rFonts w:cstheme="minorHAnsi"/>
          <w:b/>
          <w:bCs/>
        </w:rPr>
      </w:pPr>
    </w:p>
    <w:p w14:paraId="627D4281" w14:textId="20FAC78C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>The IEEE 754 standard specifies a binary32 as having:</w:t>
      </w:r>
    </w:p>
    <w:p w14:paraId="7A6D4A91" w14:textId="77777777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Sign bit: </w:t>
      </w:r>
      <w:r w:rsidRPr="00CB271D">
        <w:rPr>
          <w:rFonts w:cstheme="minorHAnsi"/>
          <w:b/>
          <w:bCs/>
          <w:color w:val="FF0000"/>
        </w:rPr>
        <w:t>1 bit</w:t>
      </w:r>
    </w:p>
    <w:p w14:paraId="4DD2989B" w14:textId="77777777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Exponent width: </w:t>
      </w:r>
      <w:r w:rsidRPr="00CB271D">
        <w:rPr>
          <w:rFonts w:cstheme="minorHAnsi"/>
          <w:b/>
          <w:bCs/>
          <w:color w:val="FF0000"/>
        </w:rPr>
        <w:t>8 bits</w:t>
      </w:r>
    </w:p>
    <w:p w14:paraId="23355CEF" w14:textId="5A17AD44" w:rsidR="00CB271D" w:rsidRPr="00CB271D" w:rsidRDefault="00CB271D" w:rsidP="00CB271D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Significant</w:t>
      </w:r>
      <w:r w:rsidRPr="00CB271D">
        <w:rPr>
          <w:rFonts w:cstheme="minorHAnsi"/>
          <w:b/>
          <w:bCs/>
        </w:rPr>
        <w:t xml:space="preserve"> precision: </w:t>
      </w:r>
      <w:r w:rsidRPr="00CB271D">
        <w:rPr>
          <w:rFonts w:cstheme="minorHAnsi"/>
          <w:b/>
          <w:bCs/>
          <w:color w:val="FF0000"/>
        </w:rPr>
        <w:t>23 bits</w:t>
      </w:r>
    </w:p>
    <w:p w14:paraId="513B0282" w14:textId="27090B14" w:rsidR="00CB271D" w:rsidRPr="00CB271D" w:rsidRDefault="00CB271D" w:rsidP="00CB271D">
      <w:pPr>
        <w:jc w:val="both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This gives from 6 to 9 significant decimal digits precision. If a decimal string with at most 6 significant digits is converted to the IEEE 754 single-precision format, giving a normal number, and then converted back to a decimal string with the same number of digits, </w:t>
      </w:r>
      <w:proofErr w:type="gramStart"/>
      <w:r w:rsidRPr="00CB271D">
        <w:rPr>
          <w:rFonts w:cstheme="minorHAnsi"/>
          <w:b/>
          <w:bCs/>
        </w:rPr>
        <w:t>the final result</w:t>
      </w:r>
      <w:proofErr w:type="gramEnd"/>
      <w:r w:rsidRPr="00CB271D">
        <w:rPr>
          <w:rFonts w:cstheme="minorHAnsi"/>
          <w:b/>
          <w:bCs/>
        </w:rPr>
        <w:t xml:space="preserve"> should match the original string. If an IEEE 754 single-precision number is converted to a decimal string with at least 9 significant digits, and then converted back to single-precision representation, </w:t>
      </w:r>
      <w:proofErr w:type="gramStart"/>
      <w:r w:rsidRPr="00CB271D">
        <w:rPr>
          <w:rFonts w:cstheme="minorHAnsi"/>
          <w:b/>
          <w:bCs/>
        </w:rPr>
        <w:t>the final result</w:t>
      </w:r>
      <w:proofErr w:type="gramEnd"/>
      <w:r w:rsidRPr="00CB271D">
        <w:rPr>
          <w:rFonts w:cstheme="minorHAnsi"/>
          <w:b/>
          <w:bCs/>
        </w:rPr>
        <w:t xml:space="preserve"> must match the original number.</w:t>
      </w:r>
    </w:p>
    <w:p w14:paraId="5FDC0C37" w14:textId="77777777" w:rsidR="00CB271D" w:rsidRPr="00CB271D" w:rsidRDefault="00CB271D" w:rsidP="00CB271D">
      <w:pPr>
        <w:jc w:val="both"/>
        <w:rPr>
          <w:rFonts w:cstheme="minorHAnsi"/>
          <w:b/>
          <w:bCs/>
        </w:rPr>
      </w:pPr>
    </w:p>
    <w:p w14:paraId="17CD95C4" w14:textId="4C3010CA" w:rsidR="00CB271D" w:rsidRPr="00CB271D" w:rsidRDefault="00CB271D" w:rsidP="00CB271D">
      <w:pPr>
        <w:jc w:val="both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The sign bit determines the sign of the number, which is the sign of the </w:t>
      </w:r>
      <w:r>
        <w:rPr>
          <w:rFonts w:cstheme="minorHAnsi"/>
          <w:b/>
          <w:bCs/>
        </w:rPr>
        <w:t>significant</w:t>
      </w:r>
      <w:r w:rsidRPr="00CB271D">
        <w:rPr>
          <w:rFonts w:cstheme="minorHAnsi"/>
          <w:b/>
          <w:bCs/>
        </w:rPr>
        <w:t xml:space="preserve"> as well. The exponent is an 8-bit unsigned integer from 0 to 255, in </w:t>
      </w:r>
      <w:r>
        <w:rPr>
          <w:rFonts w:cstheme="minorHAnsi"/>
          <w:b/>
          <w:bCs/>
        </w:rPr>
        <w:t xml:space="preserve">the </w:t>
      </w:r>
      <w:r w:rsidRPr="00CB271D">
        <w:rPr>
          <w:rFonts w:cstheme="minorHAnsi"/>
          <w:b/>
          <w:bCs/>
        </w:rPr>
        <w:t>biased form: an exponent value of 127 represents the actual zero. Exponents range from −126 to +127 because exponents of −127 (all 0s) and +128 (all 1s) are reserved for special numbers.</w:t>
      </w:r>
    </w:p>
    <w:p w14:paraId="44F73660" w14:textId="77777777" w:rsidR="00CB271D" w:rsidRPr="00CB271D" w:rsidRDefault="00CB271D" w:rsidP="00CB271D">
      <w:pPr>
        <w:jc w:val="both"/>
        <w:rPr>
          <w:rFonts w:cstheme="minorHAnsi"/>
          <w:b/>
          <w:bCs/>
        </w:rPr>
      </w:pPr>
    </w:p>
    <w:p w14:paraId="13C2A55E" w14:textId="245F3497" w:rsidR="00EF571F" w:rsidRDefault="00CB271D" w:rsidP="00CB271D">
      <w:pPr>
        <w:jc w:val="both"/>
        <w:rPr>
          <w:rFonts w:cstheme="minorHAnsi"/>
          <w:b/>
          <w:bCs/>
        </w:rPr>
      </w:pPr>
      <w:r w:rsidRPr="00CB271D">
        <w:rPr>
          <w:rFonts w:cstheme="minorHAnsi"/>
          <w:b/>
          <w:bCs/>
        </w:rPr>
        <w:t xml:space="preserve">The true significand includes 23 fraction bits to the right of the binary point and an implicit leading bit (to the left of the binary point) with value </w:t>
      </w:r>
      <w:proofErr w:type="gramStart"/>
      <w:r w:rsidRPr="00CB271D">
        <w:rPr>
          <w:rFonts w:cstheme="minorHAnsi"/>
          <w:b/>
          <w:bCs/>
        </w:rPr>
        <w:t>1, unless</w:t>
      </w:r>
      <w:proofErr w:type="gramEnd"/>
      <w:r w:rsidRPr="00CB271D">
        <w:rPr>
          <w:rFonts w:cstheme="minorHAnsi"/>
          <w:b/>
          <w:bCs/>
        </w:rPr>
        <w:t xml:space="preserve"> the exponent is stored with all zeros. Thus only 23 fraction bits of the </w:t>
      </w:r>
      <w:r>
        <w:rPr>
          <w:rFonts w:cstheme="minorHAnsi"/>
          <w:b/>
          <w:bCs/>
        </w:rPr>
        <w:t>significant</w:t>
      </w:r>
      <w:r w:rsidRPr="00CB271D">
        <w:rPr>
          <w:rFonts w:cstheme="minorHAnsi"/>
          <w:b/>
          <w:bCs/>
        </w:rPr>
        <w:t xml:space="preserve"> appear in the memory format, but the total precision is 24 bits (equivalent to log10(224) ≈ 7.225 decimal digits). The bits are laid out as follows:</w:t>
      </w:r>
    </w:p>
    <w:p w14:paraId="0263CD1E" w14:textId="6F4ECB09" w:rsidR="00DF1F3F" w:rsidRDefault="00CB271D" w:rsidP="00DF1F3F">
      <w:pPr>
        <w:ind w:firstLine="450"/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3CCFFDB9" wp14:editId="2A228D1C">
            <wp:extent cx="6069330" cy="771525"/>
            <wp:effectExtent l="0" t="0" r="762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933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90D8F" w14:textId="73CC7A8D" w:rsidR="00DF1F3F" w:rsidRPr="00DF1F3F" w:rsidRDefault="00CB271D" w:rsidP="00DF1F3F">
      <w:pPr>
        <w:jc w:val="center"/>
        <w:rPr>
          <w:rFonts w:cstheme="minorHAnsi"/>
        </w:rPr>
      </w:pPr>
      <w:r>
        <w:rPr>
          <w:rFonts w:cstheme="minorHAnsi"/>
          <w:sz w:val="40"/>
          <w:szCs w:val="40"/>
        </w:rPr>
        <w:br w:type="column"/>
      </w:r>
      <w:r w:rsidR="00DF1F3F" w:rsidRPr="00DF1F3F">
        <w:rPr>
          <w:rFonts w:cstheme="minorHAnsi"/>
          <w:sz w:val="40"/>
          <w:szCs w:val="40"/>
        </w:rPr>
        <w:lastRenderedPageBreak/>
        <w:t>Simulations and Logic Synthesis</w:t>
      </w:r>
    </w:p>
    <w:p w14:paraId="6B348BAA" w14:textId="11C7158F" w:rsidR="00DF1F3F" w:rsidRPr="00DF1F3F" w:rsidRDefault="00DF1F3F" w:rsidP="00DF1F3F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DF1F3F">
        <w:rPr>
          <w:rFonts w:cstheme="minorHAnsi"/>
          <w:b/>
          <w:bCs/>
        </w:rPr>
        <w:t xml:space="preserve">. </w:t>
      </w:r>
      <w:r w:rsidR="005931DD" w:rsidRPr="00DF1F3F">
        <w:rPr>
          <w:rFonts w:cstheme="minorHAnsi"/>
          <w:b/>
          <w:bCs/>
        </w:rPr>
        <w:t xml:space="preserve">Synthesis </w:t>
      </w:r>
      <w:r w:rsidRPr="00DF1F3F">
        <w:rPr>
          <w:rFonts w:cstheme="minorHAnsi"/>
          <w:b/>
          <w:bCs/>
        </w:rPr>
        <w:t>Strategies</w:t>
      </w:r>
    </w:p>
    <w:p w14:paraId="79DF9795" w14:textId="55EEFE1C" w:rsidR="00DF1F3F" w:rsidRDefault="006F171B" w:rsidP="00DF1F3F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imulation and verification of the test bench:</w:t>
      </w:r>
    </w:p>
    <w:p w14:paraId="4C974A25" w14:textId="63043C57" w:rsidR="006F4BAE" w:rsidRDefault="006F4BAE" w:rsidP="00DF1F3F">
      <w:pPr>
        <w:rPr>
          <w:rFonts w:cstheme="minorHAnsi"/>
          <w:b/>
          <w:bCs/>
        </w:rPr>
      </w:pPr>
    </w:p>
    <w:p w14:paraId="348BB9B6" w14:textId="6F60485E" w:rsidR="006F4BAE" w:rsidRDefault="006F4BAE" w:rsidP="00DF1F3F">
      <w:pPr>
        <w:rPr>
          <w:rFonts w:cstheme="minorHAnsi"/>
          <w:b/>
          <w:bCs/>
        </w:rPr>
      </w:pPr>
    </w:p>
    <w:p w14:paraId="5BC52267" w14:textId="77777777" w:rsidR="006F4BAE" w:rsidRDefault="006F4BAE" w:rsidP="00DF1F3F">
      <w:pPr>
        <w:rPr>
          <w:rFonts w:cstheme="minorHAnsi"/>
          <w:b/>
          <w:bCs/>
        </w:rPr>
      </w:pPr>
    </w:p>
    <w:p w14:paraId="31D0AEAC" w14:textId="3E7E9CEA" w:rsidR="006F171B" w:rsidRDefault="006F171B" w:rsidP="00DF1F3F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1A56926E" wp14:editId="3DFC39E0">
            <wp:extent cx="6686550" cy="2514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3082" w14:textId="77777777" w:rsidR="006F171B" w:rsidRPr="00DF1F3F" w:rsidRDefault="006F171B" w:rsidP="00DF1F3F">
      <w:pPr>
        <w:rPr>
          <w:rFonts w:cstheme="minorHAnsi"/>
          <w:b/>
          <w:bCs/>
        </w:rPr>
      </w:pPr>
    </w:p>
    <w:p w14:paraId="4B89B617" w14:textId="1F2A98D2" w:rsidR="00C436E8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40358209" wp14:editId="58A6D7BC">
            <wp:extent cx="6686550" cy="1831340"/>
            <wp:effectExtent l="0" t="0" r="0" b="0"/>
            <wp:docPr id="4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443D7" w14:textId="13E4CC99" w:rsidR="00DF1F3F" w:rsidRDefault="006F4BAE" w:rsidP="009A00DF">
      <w:pPr>
        <w:jc w:val="both"/>
        <w:rPr>
          <w:rFonts w:cstheme="minorHAnsi"/>
          <w:b/>
          <w:bCs/>
        </w:rPr>
      </w:pPr>
      <w:r w:rsidRPr="00C436E8">
        <w:rPr>
          <w:rFonts w:cstheme="minorHAnsi"/>
        </w:rPr>
        <w:br w:type="column"/>
      </w:r>
      <w:r w:rsidR="00DF1F3F">
        <w:rPr>
          <w:rFonts w:cstheme="minorHAnsi"/>
          <w:b/>
          <w:bCs/>
        </w:rPr>
        <w:lastRenderedPageBreak/>
        <w:t xml:space="preserve">2.1 </w:t>
      </w:r>
      <w:r w:rsidR="00DF1F3F" w:rsidRPr="00DF1F3F">
        <w:rPr>
          <w:rFonts w:cstheme="minorHAnsi"/>
          <w:b/>
          <w:bCs/>
        </w:rPr>
        <w:t>Synthesize with compile. Find the maximum frequency</w:t>
      </w:r>
      <w:r w:rsidR="00DF1F3F">
        <w:rPr>
          <w:rFonts w:cstheme="minorHAnsi"/>
          <w:b/>
          <w:bCs/>
        </w:rPr>
        <w:t xml:space="preserve"> </w:t>
      </w:r>
      <w:r w:rsidR="00DF1F3F" w:rsidRPr="00DF1F3F">
        <w:rPr>
          <w:rFonts w:cstheme="minorHAnsi"/>
          <w:b/>
          <w:bCs/>
        </w:rPr>
        <w:t>and the area.</w:t>
      </w:r>
    </w:p>
    <w:p w14:paraId="08C3DE39" w14:textId="1F4D309D" w:rsidR="00DF1F3F" w:rsidRDefault="00C436E8" w:rsidP="009A00DF">
      <w:pPr>
        <w:jc w:val="both"/>
        <w:rPr>
          <w:rFonts w:cstheme="minorHAnsi"/>
          <w:b/>
          <w:bCs/>
        </w:rPr>
      </w:pPr>
      <w:r w:rsidRPr="00C436E8">
        <w:rPr>
          <w:rFonts w:cstheme="minorHAnsi"/>
          <w:b/>
          <w:bCs/>
          <w:noProof/>
        </w:rPr>
        <w:drawing>
          <wp:inline distT="0" distB="0" distL="0" distR="0" wp14:anchorId="6F4EAFE7" wp14:editId="32133B17">
            <wp:extent cx="5837275" cy="3179181"/>
            <wp:effectExtent l="0" t="0" r="0" b="254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9802" cy="318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3C6A7" w14:textId="2E0EC879" w:rsidR="00B00482" w:rsidRDefault="00C436E8" w:rsidP="00C436E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DF1F3F">
        <w:rPr>
          <w:rFonts w:cstheme="minorHAnsi"/>
          <w:b/>
          <w:bCs/>
        </w:rPr>
        <w:lastRenderedPageBreak/>
        <w:t>2.</w:t>
      </w:r>
      <w:r w:rsidR="00DF1F3F" w:rsidRPr="00DF1F3F">
        <w:rPr>
          <w:rFonts w:cstheme="minorHAnsi"/>
          <w:b/>
          <w:bCs/>
        </w:rPr>
        <w:t xml:space="preserve">2 Repeat the previous step </w:t>
      </w:r>
      <w:r w:rsidR="00DF1F3F">
        <w:rPr>
          <w:rFonts w:cstheme="minorHAnsi"/>
          <w:b/>
          <w:bCs/>
        </w:rPr>
        <w:t>issuing</w:t>
      </w:r>
      <w:r w:rsidR="00DF1F3F" w:rsidRPr="00DF1F3F">
        <w:rPr>
          <w:rFonts w:cstheme="minorHAnsi"/>
          <w:b/>
          <w:bCs/>
        </w:rPr>
        <w:t xml:space="preserve"> the optimize registers</w:t>
      </w:r>
      <w:r w:rsidR="00DF1F3F">
        <w:rPr>
          <w:rFonts w:cstheme="minorHAnsi"/>
          <w:b/>
          <w:bCs/>
        </w:rPr>
        <w:t xml:space="preserve"> </w:t>
      </w:r>
      <w:r w:rsidR="00DF1F3F" w:rsidRPr="00DF1F3F">
        <w:rPr>
          <w:rFonts w:cstheme="minorHAnsi"/>
          <w:b/>
          <w:bCs/>
        </w:rPr>
        <w:t>command after compile. Find the maximum frequency and</w:t>
      </w:r>
      <w:r w:rsidR="00DF1F3F">
        <w:rPr>
          <w:rFonts w:cstheme="minorHAnsi"/>
          <w:b/>
          <w:bCs/>
        </w:rPr>
        <w:t xml:space="preserve"> </w:t>
      </w:r>
      <w:r w:rsidR="00DF1F3F" w:rsidRPr="00DF1F3F">
        <w:rPr>
          <w:rFonts w:cstheme="minorHAnsi"/>
          <w:b/>
          <w:bCs/>
        </w:rPr>
        <w:t xml:space="preserve">the area. Verify the netlist </w:t>
      </w:r>
      <w:r w:rsidR="00DF1F3F">
        <w:rPr>
          <w:rFonts w:cstheme="minorHAnsi"/>
          <w:b/>
          <w:bCs/>
        </w:rPr>
        <w:t>behavior</w:t>
      </w:r>
      <w:r w:rsidR="00DF1F3F" w:rsidRPr="00DF1F3F">
        <w:rPr>
          <w:rFonts w:cstheme="minorHAnsi"/>
          <w:b/>
          <w:bCs/>
        </w:rPr>
        <w:t xml:space="preserve"> via simulation.</w:t>
      </w:r>
    </w:p>
    <w:p w14:paraId="096A3386" w14:textId="1027323A" w:rsidR="00B00482" w:rsidRDefault="00C436E8" w:rsidP="009A00DF">
      <w:pPr>
        <w:jc w:val="both"/>
        <w:rPr>
          <w:rFonts w:cstheme="minorHAnsi"/>
          <w:b/>
          <w:bCs/>
        </w:rPr>
      </w:pPr>
      <w:r w:rsidRPr="00C436E8">
        <w:rPr>
          <w:rFonts w:cstheme="minorHAnsi"/>
          <w:b/>
          <w:bCs/>
          <w:noProof/>
        </w:rPr>
        <w:drawing>
          <wp:inline distT="0" distB="0" distL="0" distR="0" wp14:anchorId="4ABE8840" wp14:editId="5BFA57FF">
            <wp:extent cx="6686550" cy="3627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93970" w14:textId="13AF24A9" w:rsidR="006F171B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6F171B">
        <w:rPr>
          <w:rFonts w:cstheme="minorHAnsi"/>
          <w:b/>
          <w:bCs/>
        </w:rPr>
        <w:lastRenderedPageBreak/>
        <w:t>2.</w:t>
      </w:r>
      <w:r w:rsidR="006F171B" w:rsidRPr="006F171B">
        <w:rPr>
          <w:rFonts w:cstheme="minorHAnsi"/>
          <w:b/>
          <w:bCs/>
        </w:rPr>
        <w:t>3</w:t>
      </w:r>
      <w:r w:rsidR="006F171B">
        <w:rPr>
          <w:rFonts w:cstheme="minorHAnsi"/>
          <w:b/>
          <w:bCs/>
        </w:rPr>
        <w:t xml:space="preserve"> </w:t>
      </w:r>
      <w:r w:rsidR="006F171B" w:rsidRPr="006F171B">
        <w:rPr>
          <w:rFonts w:cstheme="minorHAnsi"/>
          <w:b/>
          <w:bCs/>
        </w:rPr>
        <w:t xml:space="preserve">Repeat the previous step </w:t>
      </w:r>
      <w:r w:rsidR="006F171B">
        <w:rPr>
          <w:rFonts w:cstheme="minorHAnsi"/>
          <w:b/>
          <w:bCs/>
        </w:rPr>
        <w:t>issuing</w:t>
      </w:r>
      <w:r w:rsidR="006F171B" w:rsidRPr="006F171B">
        <w:rPr>
          <w:rFonts w:cstheme="minorHAnsi"/>
          <w:b/>
          <w:bCs/>
        </w:rPr>
        <w:t xml:space="preserve"> only the compile </w:t>
      </w:r>
      <w:proofErr w:type="spellStart"/>
      <w:r w:rsidR="006F171B" w:rsidRPr="006F171B">
        <w:rPr>
          <w:rFonts w:cstheme="minorHAnsi"/>
          <w:b/>
          <w:bCs/>
        </w:rPr>
        <w:t>ultra</w:t>
      </w:r>
      <w:r w:rsidR="006F171B">
        <w:rPr>
          <w:rFonts w:cstheme="minorHAnsi"/>
          <w:b/>
          <w:bCs/>
        </w:rPr>
        <w:t xml:space="preserve"> </w:t>
      </w:r>
      <w:r w:rsidR="006F171B" w:rsidRPr="006F171B">
        <w:rPr>
          <w:rFonts w:cstheme="minorHAnsi"/>
          <w:b/>
          <w:bCs/>
        </w:rPr>
        <w:t>command</w:t>
      </w:r>
      <w:proofErr w:type="spellEnd"/>
      <w:r w:rsidR="006F171B" w:rsidRPr="006F171B">
        <w:rPr>
          <w:rFonts w:cstheme="minorHAnsi"/>
          <w:b/>
          <w:bCs/>
        </w:rPr>
        <w:t>. Find the maximum frequency and the area. Verify the netlist behavior via simulation.</w:t>
      </w:r>
    </w:p>
    <w:p w14:paraId="1B3711FF" w14:textId="5A6A5559" w:rsidR="00B00482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3C592374" wp14:editId="7DCCEFFB">
            <wp:extent cx="6686550" cy="366077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FB4EA" w14:textId="77777777" w:rsidR="00B00482" w:rsidRDefault="00B00482" w:rsidP="009A00DF">
      <w:pPr>
        <w:jc w:val="both"/>
        <w:rPr>
          <w:rFonts w:cstheme="minorHAnsi"/>
          <w:b/>
          <w:bCs/>
        </w:rPr>
      </w:pPr>
    </w:p>
    <w:p w14:paraId="5E368AC2" w14:textId="6D7613E5" w:rsidR="009A00DF" w:rsidRDefault="009A00DF" w:rsidP="009A00DF">
      <w:pPr>
        <w:jc w:val="both"/>
        <w:rPr>
          <w:rFonts w:cstheme="minorHAnsi"/>
          <w:b/>
          <w:bCs/>
        </w:rPr>
      </w:pPr>
    </w:p>
    <w:p w14:paraId="65E6316C" w14:textId="411E274F" w:rsidR="009A00DF" w:rsidRDefault="00C436E8" w:rsidP="009A00DF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9A00DF">
        <w:rPr>
          <w:rFonts w:cstheme="minorHAnsi"/>
          <w:b/>
          <w:bCs/>
        </w:rPr>
        <w:lastRenderedPageBreak/>
        <w:t>2.</w:t>
      </w:r>
      <w:r w:rsidR="009A00DF" w:rsidRPr="009A00DF">
        <w:rPr>
          <w:rFonts w:cstheme="minorHAnsi"/>
          <w:b/>
          <w:bCs/>
        </w:rPr>
        <w:t>4 Force Design Compiler to flatten the hierarchy and to implement the Significands multiplier (Mantissa multiplier in</w:t>
      </w:r>
      <w:r w:rsidR="009A00DF">
        <w:rPr>
          <w:rFonts w:cstheme="minorHAnsi"/>
          <w:b/>
          <w:bCs/>
        </w:rPr>
        <w:t xml:space="preserve"> </w:t>
      </w:r>
      <w:r w:rsidR="009A00DF" w:rsidRPr="009A00DF">
        <w:rPr>
          <w:rFonts w:cstheme="minorHAnsi"/>
          <w:b/>
          <w:bCs/>
        </w:rPr>
        <w:t>fpnew</w:t>
      </w:r>
      <w:r w:rsidR="009A00DF">
        <w:rPr>
          <w:rFonts w:cstheme="minorHAnsi"/>
          <w:b/>
          <w:bCs/>
        </w:rPr>
        <w:t>_</w:t>
      </w:r>
      <w:r w:rsidR="009A00DF" w:rsidRPr="009A00DF">
        <w:rPr>
          <w:rFonts w:cstheme="minorHAnsi"/>
          <w:b/>
          <w:bCs/>
        </w:rPr>
        <w:t>fma.sv (3)) as a CSA multiplier. Find the maximum</w:t>
      </w:r>
      <w:r w:rsidR="009A00DF">
        <w:rPr>
          <w:rFonts w:cstheme="minorHAnsi"/>
          <w:b/>
          <w:bCs/>
        </w:rPr>
        <w:t xml:space="preserve"> </w:t>
      </w:r>
      <w:r w:rsidR="009A00DF" w:rsidRPr="009A00DF">
        <w:rPr>
          <w:rFonts w:cstheme="minorHAnsi"/>
          <w:b/>
          <w:bCs/>
        </w:rPr>
        <w:t>frequency and the area with the commands compile and</w:t>
      </w:r>
      <w:r w:rsidR="009A00DF">
        <w:rPr>
          <w:rFonts w:cstheme="minorHAnsi"/>
          <w:b/>
          <w:bCs/>
        </w:rPr>
        <w:t xml:space="preserve"> </w:t>
      </w:r>
      <w:r w:rsidR="009A00DF" w:rsidRPr="009A00DF">
        <w:rPr>
          <w:rFonts w:cstheme="minorHAnsi"/>
          <w:b/>
          <w:bCs/>
        </w:rPr>
        <w:t xml:space="preserve">optimize registers. Verify the netlist </w:t>
      </w:r>
      <w:r w:rsidR="009A00DF">
        <w:rPr>
          <w:rFonts w:cstheme="minorHAnsi"/>
          <w:b/>
          <w:bCs/>
        </w:rPr>
        <w:t>behavior</w:t>
      </w:r>
      <w:r w:rsidR="009A00DF" w:rsidRPr="009A00DF">
        <w:rPr>
          <w:rFonts w:cstheme="minorHAnsi"/>
          <w:b/>
          <w:bCs/>
        </w:rPr>
        <w:t xml:space="preserve"> via simulation.</w:t>
      </w:r>
    </w:p>
    <w:p w14:paraId="2A30A02C" w14:textId="4636F62B" w:rsidR="00B00482" w:rsidRDefault="00403C20" w:rsidP="009A00DF">
      <w:pPr>
        <w:jc w:val="both"/>
        <w:rPr>
          <w:rFonts w:cstheme="minorHAnsi"/>
          <w:b/>
          <w:bCs/>
        </w:rPr>
      </w:pPr>
      <w:r w:rsidRPr="00403C20">
        <w:rPr>
          <w:rFonts w:cstheme="minorHAnsi"/>
          <w:b/>
          <w:bCs/>
          <w:noProof/>
        </w:rPr>
        <w:drawing>
          <wp:inline distT="0" distB="0" distL="0" distR="0" wp14:anchorId="458EA02B" wp14:editId="13D2D048">
            <wp:extent cx="6686550" cy="3658235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65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AD9F6" w14:textId="72012C69" w:rsidR="00B00482" w:rsidRDefault="00403C20" w:rsidP="009A00DF">
      <w:pPr>
        <w:jc w:val="both"/>
        <w:rPr>
          <w:rFonts w:cstheme="minorHAnsi"/>
          <w:b/>
          <w:bCs/>
        </w:rPr>
      </w:pPr>
      <w:r w:rsidRPr="00403C20">
        <w:rPr>
          <w:rFonts w:cstheme="minorHAnsi"/>
          <w:b/>
          <w:bCs/>
          <w:noProof/>
        </w:rPr>
        <w:drawing>
          <wp:inline distT="0" distB="0" distL="0" distR="0" wp14:anchorId="3211A6BD" wp14:editId="1BF1EAA6">
            <wp:extent cx="6686550" cy="3442970"/>
            <wp:effectExtent l="0" t="0" r="0" b="508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830B" w14:textId="23E8CDE2" w:rsidR="00DF1F3F" w:rsidRDefault="00DF1F3F" w:rsidP="00D366ED">
      <w:pPr>
        <w:rPr>
          <w:rFonts w:cstheme="minorHAnsi"/>
          <w:b/>
          <w:bCs/>
        </w:rPr>
      </w:pPr>
    </w:p>
    <w:p w14:paraId="352F257A" w14:textId="2AC39063" w:rsidR="006F171B" w:rsidRDefault="00C436E8" w:rsidP="006F4BAE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column"/>
      </w:r>
      <w:r w:rsidR="006F4BAE">
        <w:rPr>
          <w:rFonts w:cstheme="minorHAnsi"/>
          <w:b/>
          <w:bCs/>
        </w:rPr>
        <w:lastRenderedPageBreak/>
        <w:t>2.</w:t>
      </w:r>
      <w:r w:rsidR="006F4BAE" w:rsidRPr="006F4BAE">
        <w:rPr>
          <w:rFonts w:cstheme="minorHAnsi"/>
          <w:b/>
          <w:bCs/>
        </w:rPr>
        <w:t xml:space="preserve">5 Repeat the previous step by forcing </w:t>
      </w:r>
      <w:r w:rsidR="006F4BAE">
        <w:rPr>
          <w:rFonts w:cstheme="minorHAnsi"/>
          <w:b/>
          <w:bCs/>
        </w:rPr>
        <w:t xml:space="preserve">the </w:t>
      </w:r>
      <w:r w:rsidR="006F4BAE" w:rsidRPr="006F4BAE">
        <w:rPr>
          <w:rFonts w:cstheme="minorHAnsi"/>
          <w:b/>
          <w:bCs/>
        </w:rPr>
        <w:t>Design Compiler to</w:t>
      </w:r>
      <w:r w:rsidR="006F4BAE">
        <w:rPr>
          <w:rFonts w:cstheme="minorHAnsi"/>
          <w:b/>
          <w:bCs/>
        </w:rPr>
        <w:t xml:space="preserve"> </w:t>
      </w:r>
      <w:r w:rsidR="006F4BAE" w:rsidRPr="006F4BAE">
        <w:rPr>
          <w:rFonts w:cstheme="minorHAnsi"/>
          <w:b/>
          <w:bCs/>
        </w:rPr>
        <w:t xml:space="preserve">implement the Significands multiplier as a PPARCH </w:t>
      </w:r>
      <w:r w:rsidR="006F4BAE">
        <w:rPr>
          <w:rFonts w:cstheme="minorHAnsi"/>
          <w:b/>
          <w:bCs/>
        </w:rPr>
        <w:t>multiplier</w:t>
      </w:r>
      <w:r w:rsidR="006F4BAE" w:rsidRPr="006F4BAE">
        <w:rPr>
          <w:rFonts w:cstheme="minorHAnsi"/>
          <w:b/>
          <w:bCs/>
        </w:rPr>
        <w:t>. Find the maximum frequency and the area with the</w:t>
      </w:r>
      <w:r w:rsidR="006F4BAE">
        <w:rPr>
          <w:rFonts w:cstheme="minorHAnsi"/>
          <w:b/>
          <w:bCs/>
        </w:rPr>
        <w:t xml:space="preserve"> </w:t>
      </w:r>
      <w:r w:rsidR="006F4BAE" w:rsidRPr="006F4BAE">
        <w:rPr>
          <w:rFonts w:cstheme="minorHAnsi"/>
          <w:b/>
          <w:bCs/>
        </w:rPr>
        <w:t>commands compile and optimize registers. Verify the</w:t>
      </w:r>
      <w:r w:rsidR="006F4BAE">
        <w:rPr>
          <w:rFonts w:cstheme="minorHAnsi"/>
          <w:b/>
          <w:bCs/>
        </w:rPr>
        <w:t xml:space="preserve"> </w:t>
      </w:r>
      <w:r w:rsidR="006F4BAE" w:rsidRPr="006F4BAE">
        <w:rPr>
          <w:rFonts w:cstheme="minorHAnsi"/>
          <w:b/>
          <w:bCs/>
        </w:rPr>
        <w:t xml:space="preserve">netlist </w:t>
      </w:r>
      <w:r w:rsidR="006F4BAE">
        <w:rPr>
          <w:rFonts w:cstheme="minorHAnsi"/>
          <w:b/>
          <w:bCs/>
        </w:rPr>
        <w:t>behavior</w:t>
      </w:r>
      <w:r w:rsidR="006F4BAE" w:rsidRPr="006F4BAE">
        <w:rPr>
          <w:rFonts w:cstheme="minorHAnsi"/>
          <w:b/>
          <w:bCs/>
        </w:rPr>
        <w:t xml:space="preserve"> via simulation.</w:t>
      </w:r>
    </w:p>
    <w:p w14:paraId="2B86F4A4" w14:textId="3C601901" w:rsidR="00403C20" w:rsidRPr="00D366ED" w:rsidRDefault="00403C20" w:rsidP="006F4BAE">
      <w:pPr>
        <w:jc w:val="both"/>
        <w:rPr>
          <w:rFonts w:cstheme="minorHAnsi"/>
          <w:b/>
          <w:bCs/>
        </w:rPr>
      </w:pPr>
      <w:r w:rsidRPr="00403C20">
        <w:rPr>
          <w:rFonts w:cstheme="minorHAnsi"/>
          <w:b/>
          <w:bCs/>
          <w:noProof/>
        </w:rPr>
        <w:drawing>
          <wp:inline distT="0" distB="0" distL="0" distR="0" wp14:anchorId="6E57896C" wp14:editId="18A80C51">
            <wp:extent cx="6686550" cy="3719195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71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3C20">
        <w:rPr>
          <w:rFonts w:cstheme="minorHAnsi"/>
          <w:b/>
          <w:bCs/>
          <w:noProof/>
        </w:rPr>
        <w:drawing>
          <wp:inline distT="0" distB="0" distL="0" distR="0" wp14:anchorId="4DAC065E" wp14:editId="4672F717">
            <wp:extent cx="6686550" cy="3714750"/>
            <wp:effectExtent l="0" t="0" r="0" b="0"/>
            <wp:docPr id="11" name="Picture 1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0B22B" w14:textId="77777777" w:rsidR="00403C20" w:rsidRDefault="00D366ED" w:rsidP="00DF1F3F">
      <w:pPr>
        <w:rPr>
          <w:rFonts w:cstheme="minorHAnsi"/>
        </w:rPr>
      </w:pPr>
      <w:r w:rsidRPr="00D366ED">
        <w:rPr>
          <w:rFonts w:cstheme="minorHAnsi"/>
        </w:rPr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2788"/>
        <w:gridCol w:w="3507"/>
      </w:tblGrid>
      <w:tr w:rsidR="00403C20" w14:paraId="6C76FE26" w14:textId="77777777" w:rsidTr="00403C20">
        <w:tc>
          <w:tcPr>
            <w:tcW w:w="4225" w:type="dxa"/>
          </w:tcPr>
          <w:p w14:paraId="02A915EF" w14:textId="77777777" w:rsidR="00403C20" w:rsidRDefault="00403C20" w:rsidP="00DF1F3F">
            <w:pPr>
              <w:rPr>
                <w:rFonts w:cstheme="minorHAnsi"/>
              </w:rPr>
            </w:pPr>
          </w:p>
        </w:tc>
        <w:tc>
          <w:tcPr>
            <w:tcW w:w="2788" w:type="dxa"/>
          </w:tcPr>
          <w:p w14:paraId="2BBB3064" w14:textId="29D0953D" w:rsidR="00403C20" w:rsidRDefault="001237E1" w:rsidP="001237E1">
            <w:pPr>
              <w:jc w:val="center"/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>maximum frequency</w:t>
            </w:r>
          </w:p>
        </w:tc>
        <w:tc>
          <w:tcPr>
            <w:tcW w:w="3507" w:type="dxa"/>
          </w:tcPr>
          <w:p w14:paraId="473C3982" w14:textId="62F9D15E" w:rsidR="00403C20" w:rsidRDefault="001237E1" w:rsidP="001237E1">
            <w:pPr>
              <w:jc w:val="center"/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 xml:space="preserve">maximum </w:t>
            </w:r>
            <w:r>
              <w:rPr>
                <w:rFonts w:cstheme="minorHAnsi"/>
                <w:b/>
                <w:bCs/>
              </w:rPr>
              <w:t>area</w:t>
            </w:r>
          </w:p>
        </w:tc>
      </w:tr>
      <w:tr w:rsidR="00403C20" w14:paraId="459103CC" w14:textId="77777777" w:rsidTr="00403C20">
        <w:tc>
          <w:tcPr>
            <w:tcW w:w="4225" w:type="dxa"/>
          </w:tcPr>
          <w:p w14:paraId="2C00F469" w14:textId="66448FD2" w:rsidR="00403C20" w:rsidRDefault="001237E1" w:rsidP="00DF1F3F">
            <w:pPr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>compile</w:t>
            </w:r>
          </w:p>
        </w:tc>
        <w:tc>
          <w:tcPr>
            <w:tcW w:w="2788" w:type="dxa"/>
          </w:tcPr>
          <w:p w14:paraId="3BAD3CAE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7FFDC58F" w14:textId="3F373B63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10422.412048</w:t>
            </w:r>
          </w:p>
        </w:tc>
      </w:tr>
      <w:tr w:rsidR="00403C20" w14:paraId="00FDC79F" w14:textId="77777777" w:rsidTr="00403C20">
        <w:tc>
          <w:tcPr>
            <w:tcW w:w="4225" w:type="dxa"/>
          </w:tcPr>
          <w:p w14:paraId="674B84E5" w14:textId="07852CB6" w:rsidR="00403C20" w:rsidRDefault="001237E1" w:rsidP="00DF1F3F">
            <w:pPr>
              <w:rPr>
                <w:rFonts w:cstheme="minorHAnsi"/>
              </w:rPr>
            </w:pPr>
            <w:r w:rsidRPr="00DF1F3F">
              <w:rPr>
                <w:rFonts w:cstheme="minorHAnsi"/>
                <w:b/>
                <w:bCs/>
              </w:rPr>
              <w:t>optimize registers</w:t>
            </w:r>
          </w:p>
        </w:tc>
        <w:tc>
          <w:tcPr>
            <w:tcW w:w="2788" w:type="dxa"/>
          </w:tcPr>
          <w:p w14:paraId="57363296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553F85D3" w14:textId="4F9D13DB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12566.638154</w:t>
            </w:r>
          </w:p>
        </w:tc>
      </w:tr>
      <w:tr w:rsidR="00403C20" w14:paraId="265BB47E" w14:textId="77777777" w:rsidTr="00403C20">
        <w:tc>
          <w:tcPr>
            <w:tcW w:w="4225" w:type="dxa"/>
          </w:tcPr>
          <w:p w14:paraId="22DFDBAE" w14:textId="326D1593" w:rsidR="00403C20" w:rsidRDefault="00403C20" w:rsidP="00DF1F3F">
            <w:pPr>
              <w:rPr>
                <w:rFonts w:cstheme="minorHAnsi"/>
              </w:rPr>
            </w:pPr>
            <w:r w:rsidRPr="006F171B">
              <w:rPr>
                <w:rFonts w:cstheme="minorHAnsi"/>
                <w:b/>
                <w:bCs/>
              </w:rPr>
              <w:t>ultra</w:t>
            </w:r>
          </w:p>
        </w:tc>
        <w:tc>
          <w:tcPr>
            <w:tcW w:w="2788" w:type="dxa"/>
          </w:tcPr>
          <w:p w14:paraId="00FB6F8B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48F2D17E" w14:textId="3F48B80C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6664.364069</w:t>
            </w:r>
          </w:p>
        </w:tc>
      </w:tr>
      <w:tr w:rsidR="00403C20" w14:paraId="40F790FC" w14:textId="77777777" w:rsidTr="00403C20">
        <w:tc>
          <w:tcPr>
            <w:tcW w:w="4225" w:type="dxa"/>
          </w:tcPr>
          <w:p w14:paraId="272807B6" w14:textId="411860CC" w:rsidR="00403C20" w:rsidRDefault="00403C20" w:rsidP="00DF1F3F">
            <w:pPr>
              <w:rPr>
                <w:rFonts w:cstheme="minorHAnsi"/>
              </w:rPr>
            </w:pPr>
            <w:r w:rsidRPr="009A00DF">
              <w:rPr>
                <w:rFonts w:cstheme="minorHAnsi"/>
                <w:b/>
                <w:bCs/>
              </w:rPr>
              <w:t>CSA multiplier</w:t>
            </w:r>
          </w:p>
        </w:tc>
        <w:tc>
          <w:tcPr>
            <w:tcW w:w="2788" w:type="dxa"/>
          </w:tcPr>
          <w:p w14:paraId="45BCA4F6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71115505" w14:textId="337D5459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6918.394093</w:t>
            </w:r>
          </w:p>
        </w:tc>
      </w:tr>
      <w:tr w:rsidR="00403C20" w14:paraId="60400E04" w14:textId="77777777" w:rsidTr="00403C20">
        <w:tc>
          <w:tcPr>
            <w:tcW w:w="4225" w:type="dxa"/>
          </w:tcPr>
          <w:p w14:paraId="7481EA3C" w14:textId="02BC0051" w:rsidR="00403C20" w:rsidRDefault="00403C20" w:rsidP="00DF1F3F">
            <w:pPr>
              <w:rPr>
                <w:rFonts w:cstheme="minorHAnsi"/>
              </w:rPr>
            </w:pPr>
            <w:r w:rsidRPr="009A00DF">
              <w:rPr>
                <w:rFonts w:cstheme="minorHAnsi"/>
                <w:b/>
                <w:bCs/>
              </w:rPr>
              <w:t>CSA multiplier</w:t>
            </w:r>
            <w:r>
              <w:rPr>
                <w:rFonts w:cstheme="minorHAnsi"/>
                <w:b/>
                <w:bCs/>
              </w:rPr>
              <w:t xml:space="preserve"> (</w:t>
            </w:r>
            <w:r w:rsidRPr="006F4BAE">
              <w:rPr>
                <w:rFonts w:cstheme="minorHAnsi"/>
                <w:b/>
                <w:bCs/>
              </w:rPr>
              <w:t>optimize registers</w:t>
            </w:r>
            <w:r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2788" w:type="dxa"/>
          </w:tcPr>
          <w:p w14:paraId="37040612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3069A733" w14:textId="10BE067A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8744.484151</w:t>
            </w:r>
          </w:p>
        </w:tc>
      </w:tr>
      <w:tr w:rsidR="00403C20" w14:paraId="3CC7D4C2" w14:textId="77777777" w:rsidTr="00403C20">
        <w:tc>
          <w:tcPr>
            <w:tcW w:w="4225" w:type="dxa"/>
          </w:tcPr>
          <w:p w14:paraId="14669C07" w14:textId="5A2044E2" w:rsidR="00403C20" w:rsidRDefault="00403C20" w:rsidP="00DF1F3F">
            <w:pPr>
              <w:rPr>
                <w:rFonts w:cstheme="minorHAnsi"/>
              </w:rPr>
            </w:pPr>
            <w:r w:rsidRPr="006F4BAE">
              <w:rPr>
                <w:rFonts w:cstheme="minorHAnsi"/>
                <w:b/>
                <w:bCs/>
              </w:rPr>
              <w:t xml:space="preserve">PPARCH </w:t>
            </w:r>
            <w:r>
              <w:rPr>
                <w:rFonts w:cstheme="minorHAnsi"/>
                <w:b/>
                <w:bCs/>
              </w:rPr>
              <w:t>multiplier</w:t>
            </w:r>
          </w:p>
        </w:tc>
        <w:tc>
          <w:tcPr>
            <w:tcW w:w="2788" w:type="dxa"/>
          </w:tcPr>
          <w:p w14:paraId="3F7C7396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246B206E" w14:textId="36344234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6918.394093</w:t>
            </w:r>
          </w:p>
        </w:tc>
      </w:tr>
      <w:tr w:rsidR="00403C20" w14:paraId="20867456" w14:textId="77777777" w:rsidTr="00403C20">
        <w:tc>
          <w:tcPr>
            <w:tcW w:w="4225" w:type="dxa"/>
          </w:tcPr>
          <w:p w14:paraId="5939E42D" w14:textId="65949810" w:rsidR="00403C20" w:rsidRDefault="00403C20" w:rsidP="00DF1F3F">
            <w:pPr>
              <w:rPr>
                <w:rFonts w:cstheme="minorHAnsi"/>
              </w:rPr>
            </w:pPr>
            <w:r w:rsidRPr="006F4BAE">
              <w:rPr>
                <w:rFonts w:cstheme="minorHAnsi"/>
                <w:b/>
                <w:bCs/>
              </w:rPr>
              <w:t xml:space="preserve">PPARCH </w:t>
            </w:r>
            <w:r>
              <w:rPr>
                <w:rFonts w:cstheme="minorHAnsi"/>
                <w:b/>
                <w:bCs/>
              </w:rPr>
              <w:t>multiplier (</w:t>
            </w:r>
            <w:r w:rsidRPr="006F4BAE">
              <w:rPr>
                <w:rFonts w:cstheme="minorHAnsi"/>
                <w:b/>
                <w:bCs/>
              </w:rPr>
              <w:t>optimize registers</w:t>
            </w:r>
            <w:r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2788" w:type="dxa"/>
          </w:tcPr>
          <w:p w14:paraId="1CF37A0D" w14:textId="77777777" w:rsidR="00403C20" w:rsidRDefault="00403C20" w:rsidP="001237E1">
            <w:pPr>
              <w:jc w:val="center"/>
              <w:rPr>
                <w:rFonts w:cstheme="minorHAnsi"/>
              </w:rPr>
            </w:pPr>
          </w:p>
        </w:tc>
        <w:tc>
          <w:tcPr>
            <w:tcW w:w="3507" w:type="dxa"/>
          </w:tcPr>
          <w:p w14:paraId="439E072F" w14:textId="7F23F24E" w:rsidR="00403C20" w:rsidRDefault="001237E1" w:rsidP="001237E1">
            <w:pPr>
              <w:jc w:val="center"/>
              <w:rPr>
                <w:rFonts w:cstheme="minorHAnsi"/>
              </w:rPr>
            </w:pPr>
            <w:r w:rsidRPr="001237E1">
              <w:rPr>
                <w:rFonts w:cstheme="minorHAnsi"/>
              </w:rPr>
              <w:t>8716.820150</w:t>
            </w:r>
          </w:p>
        </w:tc>
      </w:tr>
    </w:tbl>
    <w:p w14:paraId="29030348" w14:textId="0C493D48" w:rsidR="00403C20" w:rsidRDefault="00403C20" w:rsidP="00DF1F3F">
      <w:pPr>
        <w:rPr>
          <w:rFonts w:cstheme="minorHAnsi"/>
        </w:rPr>
      </w:pPr>
    </w:p>
    <w:p w14:paraId="6184EB34" w14:textId="359CA1C8" w:rsidR="00F770F8" w:rsidRDefault="00403C20" w:rsidP="00ED0370">
      <w:pPr>
        <w:rPr>
          <w:rFonts w:cstheme="minorHAnsi"/>
        </w:rPr>
      </w:pPr>
      <w:r w:rsidRPr="00403C20">
        <w:rPr>
          <w:rFonts w:cstheme="minorHAnsi"/>
        </w:rPr>
        <w:br w:type="column"/>
      </w:r>
      <w:r w:rsidR="00F770F8" w:rsidRPr="00F770F8">
        <w:rPr>
          <w:rFonts w:ascii="CMBX12" w:hAnsi="CMBX12"/>
          <w:b/>
          <w:bCs/>
          <w:color w:val="000000"/>
          <w:sz w:val="24"/>
          <w:szCs w:val="24"/>
        </w:rPr>
        <w:lastRenderedPageBreak/>
        <w:t>3.</w:t>
      </w:r>
      <w:r w:rsidR="00F770F8" w:rsidRPr="00F770F8">
        <w:rPr>
          <w:rStyle w:val="Header"/>
        </w:rPr>
        <w:t xml:space="preserve"> </w:t>
      </w:r>
      <w:r w:rsidR="00F770F8" w:rsidRPr="00F770F8">
        <w:rPr>
          <w:rFonts w:ascii="CMBX12" w:hAnsi="CMBX12"/>
          <w:b/>
          <w:bCs/>
          <w:color w:val="000000"/>
          <w:sz w:val="24"/>
          <w:szCs w:val="24"/>
        </w:rPr>
        <w:t>R8-MBE multiplier implementation</w:t>
      </w:r>
    </w:p>
    <w:p w14:paraId="668C6512" w14:textId="738205B5" w:rsidR="00ED0370" w:rsidRPr="00F770F8" w:rsidRDefault="00ED0370" w:rsidP="00ED0370">
      <w:pPr>
        <w:rPr>
          <w:rFonts w:cstheme="minorHAnsi"/>
          <w:b/>
          <w:bCs/>
        </w:rPr>
      </w:pPr>
      <w:r w:rsidRPr="00F770F8">
        <w:rPr>
          <w:rFonts w:cstheme="minorHAnsi"/>
          <w:b/>
          <w:bCs/>
        </w:rPr>
        <w:t>1. Simulate the multiplier first as a stand-alone component and then included in the FPU as the Mantissa</w:t>
      </w:r>
      <w:r w:rsidR="00F770F8">
        <w:rPr>
          <w:rFonts w:cstheme="minorHAnsi"/>
          <w:b/>
          <w:bCs/>
        </w:rPr>
        <w:t xml:space="preserve"> </w:t>
      </w:r>
      <w:proofErr w:type="gramStart"/>
      <w:r w:rsidRPr="00F770F8">
        <w:rPr>
          <w:rFonts w:cstheme="minorHAnsi"/>
          <w:b/>
          <w:bCs/>
        </w:rPr>
        <w:t>multiplier;</w:t>
      </w:r>
      <w:proofErr w:type="gramEnd"/>
    </w:p>
    <w:p w14:paraId="63B8E68D" w14:textId="233C369A" w:rsidR="00ED0370" w:rsidRPr="00F770F8" w:rsidRDefault="00ED0370" w:rsidP="00ED0370">
      <w:pPr>
        <w:rPr>
          <w:rFonts w:cstheme="minorHAnsi"/>
          <w:b/>
          <w:bCs/>
        </w:rPr>
      </w:pPr>
      <w:r w:rsidRPr="00F770F8">
        <w:rPr>
          <w:rFonts w:cstheme="minorHAnsi"/>
          <w:b/>
          <w:bCs/>
        </w:rPr>
        <w:t>2. Synthesize the FPU including your multiplier with compile ultra. Find the maximum frequency and the area. Verify the netlist behavior via simulation.</w:t>
      </w:r>
    </w:p>
    <w:p w14:paraId="5F64C2B5" w14:textId="7BD971C2" w:rsidR="00C936A2" w:rsidRPr="00F770F8" w:rsidRDefault="00ED0370" w:rsidP="00ED0370">
      <w:pPr>
        <w:rPr>
          <w:rFonts w:cstheme="minorHAnsi"/>
          <w:b/>
          <w:bCs/>
        </w:rPr>
      </w:pPr>
      <w:r w:rsidRPr="00F770F8">
        <w:rPr>
          <w:rFonts w:cstheme="minorHAnsi"/>
          <w:b/>
          <w:bCs/>
        </w:rPr>
        <w:t>3. Add as an appendix in your report the full text of the report timing and report area commands.</w:t>
      </w:r>
    </w:p>
    <w:p w14:paraId="16A037C6" w14:textId="77777777" w:rsidR="00C936A2" w:rsidRPr="005C248D" w:rsidRDefault="00C936A2" w:rsidP="00A62C9D">
      <w:pPr>
        <w:pStyle w:val="ListParagraph"/>
        <w:ind w:left="0"/>
        <w:rPr>
          <w:rFonts w:eastAsiaTheme="minorEastAsia" w:cstheme="minorHAnsi"/>
          <w:rtl/>
          <w:lang w:bidi="fa-IR"/>
        </w:rPr>
      </w:pPr>
    </w:p>
    <w:sectPr w:rsidR="00C936A2" w:rsidRPr="005C248D" w:rsidSect="002C1CDE">
      <w:pgSz w:w="12240" w:h="15840"/>
      <w:pgMar w:top="1440" w:right="810" w:bottom="144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D89A9" w14:textId="77777777" w:rsidR="000938FD" w:rsidRDefault="000938FD" w:rsidP="00F22665">
      <w:pPr>
        <w:spacing w:after="0" w:line="240" w:lineRule="auto"/>
      </w:pPr>
      <w:r>
        <w:separator/>
      </w:r>
    </w:p>
  </w:endnote>
  <w:endnote w:type="continuationSeparator" w:id="0">
    <w:p w14:paraId="3E405D55" w14:textId="77777777" w:rsidR="000938FD" w:rsidRDefault="000938FD" w:rsidP="00F226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2">
    <w:altName w:val="Cambria"/>
    <w:panose1 w:val="00000000000000000000"/>
    <w:charset w:val="00"/>
    <w:family w:val="roman"/>
    <w:notTrueType/>
    <w:pitch w:val="default"/>
  </w:font>
  <w:font w:name="CMTT12">
    <w:altName w:val="Cambria"/>
    <w:panose1 w:val="00000000000000000000"/>
    <w:charset w:val="00"/>
    <w:family w:val="roman"/>
    <w:notTrueType/>
    <w:pitch w:val="default"/>
  </w:font>
  <w:font w:name="CMBX1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75528" w14:textId="77777777" w:rsidR="000938FD" w:rsidRDefault="000938FD" w:rsidP="00F22665">
      <w:pPr>
        <w:spacing w:after="0" w:line="240" w:lineRule="auto"/>
      </w:pPr>
      <w:r>
        <w:separator/>
      </w:r>
    </w:p>
  </w:footnote>
  <w:footnote w:type="continuationSeparator" w:id="0">
    <w:p w14:paraId="2F1D615C" w14:textId="77777777" w:rsidR="000938FD" w:rsidRDefault="000938FD" w:rsidP="00F2266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835DD5"/>
    <w:multiLevelType w:val="hybridMultilevel"/>
    <w:tmpl w:val="17381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D862B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79B6C31"/>
    <w:multiLevelType w:val="multilevel"/>
    <w:tmpl w:val="461AB7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6A410DD3"/>
    <w:multiLevelType w:val="multilevel"/>
    <w:tmpl w:val="F938A39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E477A0B"/>
    <w:multiLevelType w:val="hybridMultilevel"/>
    <w:tmpl w:val="44B2DB8A"/>
    <w:lvl w:ilvl="0" w:tplc="20247476">
      <w:start w:val="1"/>
      <w:numFmt w:val="bullet"/>
      <w:lvlText w:val="-"/>
      <w:lvlJc w:val="left"/>
      <w:pPr>
        <w:ind w:left="720" w:hanging="360"/>
      </w:pPr>
      <w:rPr>
        <w:rFonts w:ascii="CMR10" w:eastAsiaTheme="minorHAnsi" w:hAnsi="CMR10" w:cs="CMR10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9363820">
    <w:abstractNumId w:val="2"/>
  </w:num>
  <w:num w:numId="2" w16cid:durableId="2144082144">
    <w:abstractNumId w:val="4"/>
  </w:num>
  <w:num w:numId="3" w16cid:durableId="483277670">
    <w:abstractNumId w:val="3"/>
  </w:num>
  <w:num w:numId="4" w16cid:durableId="2031833467">
    <w:abstractNumId w:val="0"/>
  </w:num>
  <w:num w:numId="5" w16cid:durableId="776868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bU0trQwNDA2MTNV0lEKTi0uzszPAykwrAUA4I2aQywAAAA="/>
  </w:docVars>
  <w:rsids>
    <w:rsidRoot w:val="00F721BC"/>
    <w:rsid w:val="000938FD"/>
    <w:rsid w:val="000F52A8"/>
    <w:rsid w:val="001237E1"/>
    <w:rsid w:val="00124610"/>
    <w:rsid w:val="001630CD"/>
    <w:rsid w:val="00163FFC"/>
    <w:rsid w:val="00200C77"/>
    <w:rsid w:val="00236EB1"/>
    <w:rsid w:val="00244C95"/>
    <w:rsid w:val="00282709"/>
    <w:rsid w:val="002C1CDE"/>
    <w:rsid w:val="00310A34"/>
    <w:rsid w:val="00310E3C"/>
    <w:rsid w:val="00325805"/>
    <w:rsid w:val="003F528E"/>
    <w:rsid w:val="00403C20"/>
    <w:rsid w:val="00406B97"/>
    <w:rsid w:val="00447E81"/>
    <w:rsid w:val="00582E2C"/>
    <w:rsid w:val="005931DD"/>
    <w:rsid w:val="005C248D"/>
    <w:rsid w:val="0060554E"/>
    <w:rsid w:val="00620CEE"/>
    <w:rsid w:val="006F171B"/>
    <w:rsid w:val="006F4BAE"/>
    <w:rsid w:val="007802C6"/>
    <w:rsid w:val="007D57DB"/>
    <w:rsid w:val="00893BE0"/>
    <w:rsid w:val="008A6304"/>
    <w:rsid w:val="008C37E0"/>
    <w:rsid w:val="008D3F62"/>
    <w:rsid w:val="008F68AD"/>
    <w:rsid w:val="00907459"/>
    <w:rsid w:val="009845B9"/>
    <w:rsid w:val="009A00DF"/>
    <w:rsid w:val="00A11B83"/>
    <w:rsid w:val="00A62C9D"/>
    <w:rsid w:val="00B00482"/>
    <w:rsid w:val="00B14BCA"/>
    <w:rsid w:val="00B162BA"/>
    <w:rsid w:val="00B51D86"/>
    <w:rsid w:val="00B55F3B"/>
    <w:rsid w:val="00B65938"/>
    <w:rsid w:val="00C436E8"/>
    <w:rsid w:val="00C91625"/>
    <w:rsid w:val="00C936A2"/>
    <w:rsid w:val="00CB271D"/>
    <w:rsid w:val="00CD1ED9"/>
    <w:rsid w:val="00D366ED"/>
    <w:rsid w:val="00D90D87"/>
    <w:rsid w:val="00DB0B3C"/>
    <w:rsid w:val="00DC39E3"/>
    <w:rsid w:val="00DF1F3F"/>
    <w:rsid w:val="00DF6ECA"/>
    <w:rsid w:val="00ED0370"/>
    <w:rsid w:val="00EE565B"/>
    <w:rsid w:val="00EF571F"/>
    <w:rsid w:val="00F22665"/>
    <w:rsid w:val="00F45302"/>
    <w:rsid w:val="00F56DFD"/>
    <w:rsid w:val="00F653E3"/>
    <w:rsid w:val="00F721BC"/>
    <w:rsid w:val="00F770F8"/>
    <w:rsid w:val="00F77D6F"/>
    <w:rsid w:val="00FB3EAF"/>
    <w:rsid w:val="00FC0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9BD685"/>
  <w15:chartTrackingRefBased/>
  <w15:docId w15:val="{0E1EEFE4-3E1B-4C33-8507-E25A17A63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2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2665"/>
  </w:style>
  <w:style w:type="paragraph" w:styleId="Footer">
    <w:name w:val="footer"/>
    <w:basedOn w:val="Normal"/>
    <w:link w:val="FooterChar"/>
    <w:uiPriority w:val="99"/>
    <w:unhideWhenUsed/>
    <w:rsid w:val="00F226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2665"/>
  </w:style>
  <w:style w:type="character" w:styleId="PlaceholderText">
    <w:name w:val="Placeholder Text"/>
    <w:basedOn w:val="DefaultParagraphFont"/>
    <w:uiPriority w:val="99"/>
    <w:semiHidden/>
    <w:rsid w:val="00F22665"/>
    <w:rPr>
      <w:color w:val="808080"/>
    </w:rPr>
  </w:style>
  <w:style w:type="paragraph" w:styleId="ListParagraph">
    <w:name w:val="List Paragraph"/>
    <w:basedOn w:val="Normal"/>
    <w:uiPriority w:val="34"/>
    <w:qFormat/>
    <w:rsid w:val="00EE565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C1CD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C1CDE"/>
    <w:rPr>
      <w:color w:val="954F72"/>
      <w:u w:val="single"/>
    </w:rPr>
  </w:style>
  <w:style w:type="paragraph" w:customStyle="1" w:styleId="msonormal0">
    <w:name w:val="msonormal"/>
    <w:basedOn w:val="Normal"/>
    <w:rsid w:val="002C1C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2C1CD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6">
    <w:name w:val="xl66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7">
    <w:name w:val="xl67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2CC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68">
    <w:name w:val="xl68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16"/>
      <w:szCs w:val="16"/>
    </w:rPr>
  </w:style>
  <w:style w:type="paragraph" w:customStyle="1" w:styleId="xl69">
    <w:name w:val="xl69"/>
    <w:basedOn w:val="Normal"/>
    <w:rsid w:val="002C1CD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00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fontstyle01">
    <w:name w:val="fontstyle01"/>
    <w:basedOn w:val="DefaultParagraphFont"/>
    <w:rsid w:val="00DF1F3F"/>
    <w:rPr>
      <w:rFonts w:ascii="CMR12" w:hAnsi="CMR12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DF1F3F"/>
    <w:rPr>
      <w:rFonts w:ascii="CMTT12" w:hAnsi="CMTT12" w:hint="default"/>
      <w:b w:val="0"/>
      <w:bCs w:val="0"/>
      <w:i w:val="0"/>
      <w:iCs w:val="0"/>
      <w:color w:val="000000"/>
      <w:sz w:val="30"/>
      <w:szCs w:val="30"/>
    </w:rPr>
  </w:style>
  <w:style w:type="table" w:styleId="TableGrid">
    <w:name w:val="Table Grid"/>
    <w:basedOn w:val="TableNormal"/>
    <w:uiPriority w:val="39"/>
    <w:rsid w:val="00403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3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F53C7-F381-4B75-8655-C869170BE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2</TotalTime>
  <Pages>11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yamreza Pourreza</dc:creator>
  <cp:keywords/>
  <dc:description/>
  <cp:lastModifiedBy>FAKOUR RAZEGHI ALI</cp:lastModifiedBy>
  <cp:revision>26</cp:revision>
  <cp:lastPrinted>2022-11-21T17:23:00Z</cp:lastPrinted>
  <dcterms:created xsi:type="dcterms:W3CDTF">2022-11-19T23:26:00Z</dcterms:created>
  <dcterms:modified xsi:type="dcterms:W3CDTF">2022-12-19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b55f7069d87e576cb5897209cca0aabde863d4825b1f0bc0c96f81ef0a582f</vt:lpwstr>
  </property>
</Properties>
</file>